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24347" w14:textId="6FFA2AED" w:rsidR="00D246F4" w:rsidRPr="002520B9" w:rsidRDefault="00E84751">
      <w:pPr>
        <w:rPr>
          <w:rFonts w:ascii="Times New Roman" w:hAnsi="Times New Roman" w:cs="Times New Roman"/>
          <w:sz w:val="28"/>
          <w:szCs w:val="28"/>
        </w:rPr>
      </w:pPr>
      <w:r w:rsidRPr="002520B9"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029A11E5" wp14:editId="2EF53ECC">
            <wp:simplePos x="0" y="0"/>
            <wp:positionH relativeFrom="column">
              <wp:posOffset>-487680</wp:posOffset>
            </wp:positionH>
            <wp:positionV relativeFrom="paragraph">
              <wp:posOffset>0</wp:posOffset>
            </wp:positionV>
            <wp:extent cx="3619500" cy="15621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F29C32" w14:textId="165EE2F6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5135C511" w14:textId="16D604E1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2B85EE34" w14:textId="4C0FF8C9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1BC82431" w14:textId="098FCA73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751EBADE" w14:textId="1DA787B8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5D76ED66" w14:textId="6C566003" w:rsidR="00E84751" w:rsidRPr="002520B9" w:rsidRDefault="00741AF0">
      <w:pPr>
        <w:rPr>
          <w:rFonts w:ascii="Times New Roman" w:hAnsi="Times New Roman" w:cs="Times New Roman"/>
          <w:sz w:val="28"/>
          <w:szCs w:val="28"/>
        </w:rPr>
      </w:pPr>
      <w:r w:rsidRPr="002520B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CE9B9AC" wp14:editId="2E39E888">
                <wp:simplePos x="0" y="0"/>
                <wp:positionH relativeFrom="column">
                  <wp:posOffset>-488576</wp:posOffset>
                </wp:positionH>
                <wp:positionV relativeFrom="paragraph">
                  <wp:posOffset>372596</wp:posOffset>
                </wp:positionV>
                <wp:extent cx="7056120" cy="1098176"/>
                <wp:effectExtent l="0" t="0" r="0" b="698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56120" cy="10981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glow rad="228600">
                            <a:schemeClr val="accent2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7E099821" w14:textId="4BBE8DCA" w:rsidR="009C4B93" w:rsidRPr="009C4B93" w:rsidRDefault="00415A88" w:rsidP="009C4B93">
                            <w:pPr>
                              <w:tabs>
                                <w:tab w:val="left" w:pos="4320"/>
                              </w:tabs>
                              <w:spacing w:after="0" w:line="240" w:lineRule="auto"/>
                              <w:jc w:val="center"/>
                              <w:rPr>
                                <w:b/>
                                <w:color w:val="F7CAAC" w:themeColor="accent2" w:themeTint="66"/>
                                <w:sz w:val="80"/>
                                <w:szCs w:val="80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color w:val="F7CAAC" w:themeColor="accent2" w:themeTint="66"/>
                                <w:sz w:val="80"/>
                                <w:szCs w:val="80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Nhập </w:t>
                            </w:r>
                            <w:proofErr w:type="spellStart"/>
                            <w:r>
                              <w:rPr>
                                <w:b/>
                                <w:color w:val="F7CAAC" w:themeColor="accent2" w:themeTint="66"/>
                                <w:sz w:val="80"/>
                                <w:szCs w:val="80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ôn</w:t>
                            </w:r>
                            <w:proofErr w:type="spellEnd"/>
                            <w:r>
                              <w:rPr>
                                <w:b/>
                                <w:color w:val="F7CAAC" w:themeColor="accent2" w:themeTint="66"/>
                                <w:sz w:val="80"/>
                                <w:szCs w:val="80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Học </w:t>
                            </w:r>
                            <w:proofErr w:type="spellStart"/>
                            <w:r>
                              <w:rPr>
                                <w:b/>
                                <w:color w:val="F7CAAC" w:themeColor="accent2" w:themeTint="66"/>
                                <w:sz w:val="80"/>
                                <w:szCs w:val="80"/>
                                <w14:textOutline w14:w="11112" w14:cap="flat" w14:cmpd="sng" w14:algn="ctr">
                                  <w14:solidFill>
                                    <w14:srgbClr w14:val="FF000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má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E9B9A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-38.45pt;margin-top:29.35pt;width:555.6pt;height:86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" filled="f" stroked="f">
                <v:textbox>
                  <w:txbxContent>
                    <w:p w14:paraId="7E099821" w14:textId="4BBE8DCA" w:rsidR="009C4B93" w:rsidRPr="009C4B93" w:rsidRDefault="00415A88" w:rsidP="009C4B93">
                      <w:pPr>
                        <w:tabs>
                          <w:tab w:val="left" w:pos="4320"/>
                        </w:tabs>
                        <w:spacing w:after="0" w:line="240" w:lineRule="auto"/>
                        <w:jc w:val="center"/>
                        <w:rPr>
                          <w:b/>
                          <w:color w:val="F7CAAC" w:themeColor="accent2" w:themeTint="66"/>
                          <w:sz w:val="80"/>
                          <w:szCs w:val="80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color w:val="F7CAAC" w:themeColor="accent2" w:themeTint="66"/>
                          <w:sz w:val="80"/>
                          <w:szCs w:val="80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Nhập </w:t>
                      </w:r>
                      <w:proofErr w:type="spellStart"/>
                      <w:r>
                        <w:rPr>
                          <w:b/>
                          <w:color w:val="F7CAAC" w:themeColor="accent2" w:themeTint="66"/>
                          <w:sz w:val="80"/>
                          <w:szCs w:val="80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>môn</w:t>
                      </w:r>
                      <w:proofErr w:type="spellEnd"/>
                      <w:r>
                        <w:rPr>
                          <w:b/>
                          <w:color w:val="F7CAAC" w:themeColor="accent2" w:themeTint="66"/>
                          <w:sz w:val="80"/>
                          <w:szCs w:val="80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 xml:space="preserve"> Học </w:t>
                      </w:r>
                      <w:proofErr w:type="spellStart"/>
                      <w:r>
                        <w:rPr>
                          <w:b/>
                          <w:color w:val="F7CAAC" w:themeColor="accent2" w:themeTint="66"/>
                          <w:sz w:val="80"/>
                          <w:szCs w:val="80"/>
                          <w14:textOutline w14:w="11112" w14:cap="flat" w14:cmpd="sng" w14:algn="ctr">
                            <w14:solidFill>
                              <w14:srgbClr w14:val="FF0000"/>
                            </w14:solidFill>
                            <w14:prstDash w14:val="solid"/>
                            <w14:round/>
                          </w14:textOutline>
                        </w:rPr>
                        <w:t>má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250BA383" w14:textId="255E4C08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0D451595" w14:textId="0B18E3AE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7212BCA7" w14:textId="37C4794A" w:rsidR="00E84751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32E37A49" w14:textId="77777777" w:rsidR="00741AF0" w:rsidRDefault="00741AF0">
      <w:pPr>
        <w:rPr>
          <w:rFonts w:ascii="Times New Roman" w:hAnsi="Times New Roman" w:cs="Times New Roman"/>
          <w:b/>
          <w:sz w:val="60"/>
          <w:szCs w:val="6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61F57A4E" w14:textId="77777777" w:rsidR="00741AF0" w:rsidRDefault="00741AF0">
      <w:pPr>
        <w:rPr>
          <w:rFonts w:ascii="Times New Roman" w:hAnsi="Times New Roman" w:cs="Times New Roman"/>
          <w:b/>
          <w:sz w:val="60"/>
          <w:szCs w:val="6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</w:p>
    <w:p w14:paraId="00623B92" w14:textId="2D54B60A" w:rsidR="001E6C95" w:rsidRDefault="001E6C95" w:rsidP="001E6C95">
      <w:pPr>
        <w:jc w:val="center"/>
        <w:rPr>
          <w:rFonts w:ascii="Arial" w:hAnsi="Arial" w:cs="Arial"/>
          <w:sz w:val="35"/>
          <w:szCs w:val="35"/>
          <w:shd w:val="clear" w:color="auto" w:fill="FFFFFF"/>
        </w:rPr>
      </w:pPr>
      <w:r>
        <w:rPr>
          <w:rFonts w:ascii="Arial" w:hAnsi="Arial" w:cs="Arial"/>
          <w:sz w:val="35"/>
          <w:szCs w:val="35"/>
          <w:shd w:val="clear" w:color="auto" w:fill="FFFFFF"/>
        </w:rPr>
        <w:t>Lab assignment</w:t>
      </w:r>
      <w:r w:rsidR="00BE5864">
        <w:rPr>
          <w:rFonts w:ascii="Arial" w:hAnsi="Arial" w:cs="Arial"/>
          <w:sz w:val="35"/>
          <w:szCs w:val="35"/>
          <w:shd w:val="clear" w:color="auto" w:fill="FFFFFF"/>
        </w:rPr>
        <w:t xml:space="preserve"> 1</w:t>
      </w:r>
      <w:r>
        <w:rPr>
          <w:rFonts w:ascii="Arial" w:hAnsi="Arial" w:cs="Arial"/>
          <w:sz w:val="35"/>
          <w:szCs w:val="35"/>
          <w:shd w:val="clear" w:color="auto" w:fill="FFFFFF"/>
        </w:rPr>
        <w:t>:</w:t>
      </w:r>
    </w:p>
    <w:p w14:paraId="4B4F213D" w14:textId="6DC38214" w:rsidR="00E84751" w:rsidRPr="002520B9" w:rsidRDefault="001E6C95" w:rsidP="001E6C95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Arial" w:hAnsi="Arial" w:cs="Arial"/>
          <w:sz w:val="35"/>
          <w:szCs w:val="35"/>
          <w:shd w:val="clear" w:color="auto" w:fill="FFFFFF"/>
        </w:rPr>
        <w:t>Multivariate linear regression</w:t>
      </w:r>
    </w:p>
    <w:p w14:paraId="63E26226" w14:textId="23B9BAA6" w:rsidR="00E84751" w:rsidRDefault="00E84751" w:rsidP="004F0C9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73A2EA0" w14:textId="08B1BCBB" w:rsidR="00081666" w:rsidRDefault="00081666" w:rsidP="004F0C9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5A1FD05" w14:textId="52746D4D" w:rsidR="001E6C95" w:rsidRDefault="001E6C95" w:rsidP="004F0C9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5791FD8F" w14:textId="77777777" w:rsidR="001E6C95" w:rsidRPr="002520B9" w:rsidRDefault="001E6C95" w:rsidP="004F0C92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6D81E9BC" w14:textId="56C062C6" w:rsidR="004F0C92" w:rsidRPr="002520B9" w:rsidRDefault="004F0C92" w:rsidP="004F0C92">
      <w:pPr>
        <w:jc w:val="center"/>
        <w:rPr>
          <w:rFonts w:ascii="Times New Roman" w:hAnsi="Times New Roman" w:cs="Times New Roman"/>
          <w:sz w:val="28"/>
          <w:szCs w:val="28"/>
        </w:rPr>
      </w:pPr>
      <w:r w:rsidRPr="002520B9">
        <w:rPr>
          <w:rFonts w:ascii="Times New Roman" w:hAnsi="Times New Roman" w:cs="Times New Roman"/>
          <w:sz w:val="28"/>
          <w:szCs w:val="28"/>
        </w:rPr>
        <w:t>Nguyễn Thành Luân</w:t>
      </w:r>
    </w:p>
    <w:p w14:paraId="22195F47" w14:textId="3D0DD565" w:rsidR="004F0C92" w:rsidRPr="002520B9" w:rsidRDefault="004F0C92" w:rsidP="004F0C92">
      <w:pPr>
        <w:jc w:val="center"/>
        <w:rPr>
          <w:rFonts w:ascii="Times New Roman" w:hAnsi="Times New Roman" w:cs="Times New Roman"/>
          <w:sz w:val="28"/>
          <w:szCs w:val="28"/>
        </w:rPr>
      </w:pPr>
      <w:r w:rsidRPr="002520B9">
        <w:rPr>
          <w:rFonts w:ascii="Times New Roman" w:hAnsi="Times New Roman" w:cs="Times New Roman"/>
          <w:sz w:val="28"/>
          <w:szCs w:val="28"/>
        </w:rPr>
        <w:t>19127467</w:t>
      </w:r>
    </w:p>
    <w:p w14:paraId="441001ED" w14:textId="3526AFB3" w:rsidR="00E84751" w:rsidRPr="002520B9" w:rsidRDefault="00E84751">
      <w:pPr>
        <w:rPr>
          <w:rFonts w:ascii="Times New Roman" w:hAnsi="Times New Roman" w:cs="Times New Roman"/>
          <w:sz w:val="28"/>
          <w:szCs w:val="28"/>
        </w:rPr>
      </w:pPr>
    </w:p>
    <w:p w14:paraId="4E9CF880" w14:textId="26ECCD89" w:rsidR="008F310A" w:rsidRDefault="008F310A" w:rsidP="008C1171">
      <w:pPr>
        <w:rPr>
          <w:rFonts w:ascii="Times New Roman" w:hAnsi="Times New Roman" w:cs="Times New Roman"/>
          <w:sz w:val="28"/>
          <w:szCs w:val="28"/>
        </w:rPr>
      </w:pPr>
    </w:p>
    <w:p w14:paraId="6595BB23" w14:textId="3C391AA9" w:rsidR="008F310A" w:rsidRDefault="008F310A" w:rsidP="008C1171">
      <w:pPr>
        <w:rPr>
          <w:rFonts w:ascii="Times New Roman" w:hAnsi="Times New Roman" w:cs="Times New Roman"/>
          <w:sz w:val="28"/>
          <w:szCs w:val="28"/>
        </w:rPr>
      </w:pPr>
    </w:p>
    <w:p w14:paraId="62D1244B" w14:textId="74CBE537" w:rsidR="008C1171" w:rsidRPr="007C58DA" w:rsidRDefault="00E626B8" w:rsidP="00976313">
      <w:r>
        <w:rPr>
          <w:rFonts w:ascii="Times New Roman" w:hAnsi="Times New Roman" w:cs="Times New Roman"/>
          <w:sz w:val="28"/>
          <w:szCs w:val="28"/>
        </w:rPr>
        <w:tab/>
      </w:r>
    </w:p>
    <w:p w14:paraId="605A1DEB" w14:textId="4D87629C" w:rsidR="00C33868" w:rsidRDefault="00C33868"/>
    <w:p w14:paraId="0227389E" w14:textId="77777777" w:rsidR="0050790C" w:rsidRDefault="00C508D2" w:rsidP="008B246E">
      <w:pPr>
        <w:pStyle w:val="ListParagraph"/>
        <w:numPr>
          <w:ilvl w:val="0"/>
          <w:numId w:val="16"/>
        </w:numPr>
        <w:ind w:left="117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Ta </w:t>
      </w:r>
      <w:proofErr w:type="spellStart"/>
      <w:r>
        <w:rPr>
          <w:rFonts w:ascii="Times New Roman" w:hAnsi="Times New Roman" w:cs="Times New Roman"/>
          <w:sz w:val="28"/>
          <w:szCs w:val="28"/>
        </w:rPr>
        <w:t>xé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ộ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raining data </w:t>
      </w:r>
      <w:proofErr w:type="spellStart"/>
      <w:r w:rsidR="005141F9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="005141F9">
        <w:rPr>
          <w:rFonts w:ascii="Times New Roman" w:hAnsi="Times New Roman" w:cs="Times New Roman"/>
          <w:sz w:val="28"/>
          <w:szCs w:val="28"/>
        </w:rPr>
        <w:t xml:space="preserve"> được </w:t>
      </w:r>
      <w:proofErr w:type="spellStart"/>
      <w:r w:rsidR="005141F9">
        <w:rPr>
          <w:rFonts w:ascii="Times New Roman" w:hAnsi="Times New Roman" w:cs="Times New Roman"/>
          <w:sz w:val="28"/>
          <w:szCs w:val="28"/>
        </w:rPr>
        <w:t>cho</w:t>
      </w:r>
      <w:proofErr w:type="spellEnd"/>
    </w:p>
    <w:p w14:paraId="1819A60B" w14:textId="77777777" w:rsidR="008B246E" w:rsidRDefault="00C508D2" w:rsidP="008B246E">
      <w:pPr>
        <w:pStyle w:val="ListParagraph"/>
        <w:numPr>
          <w:ilvl w:val="0"/>
          <w:numId w:val="16"/>
        </w:numPr>
        <w:ind w:left="117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50790C">
        <w:rPr>
          <w:rFonts w:ascii="Times New Roman" w:hAnsi="Times New Roman" w:cs="Times New Roman"/>
          <w:sz w:val="28"/>
          <w:szCs w:val="28"/>
        </w:rPr>
        <w:t xml:space="preserve"> LIS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amp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hậ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="00301A28">
        <w:rPr>
          <w:rFonts w:ascii="Times New Roman" w:hAnsi="Times New Roman" w:cs="Times New Roman"/>
          <w:sz w:val="28"/>
          <w:szCs w:val="28"/>
        </w:rPr>
        <w:t xml:space="preserve"> là </w:t>
      </w:r>
      <w:proofErr w:type="spellStart"/>
      <w:r w:rsidR="00301A28">
        <w:rPr>
          <w:rFonts w:ascii="Times New Roman" w:hAnsi="Times New Roman" w:cs="Times New Roman"/>
          <w:sz w:val="28"/>
          <w:szCs w:val="28"/>
        </w:rPr>
        <w:t>một</w:t>
      </w:r>
      <w:proofErr w:type="spellEnd"/>
      <w:r w:rsidR="00301A28">
        <w:rPr>
          <w:rFonts w:ascii="Times New Roman" w:hAnsi="Times New Roman" w:cs="Times New Roman"/>
          <w:sz w:val="28"/>
          <w:szCs w:val="28"/>
        </w:rPr>
        <w:t xml:space="preserve"> LIST </w:t>
      </w:r>
      <w:proofErr w:type="spellStart"/>
      <w:r w:rsidR="00301A28">
        <w:rPr>
          <w:rFonts w:ascii="Times New Roman" w:hAnsi="Times New Roman" w:cs="Times New Roman"/>
          <w:sz w:val="28"/>
          <w:szCs w:val="28"/>
        </w:rPr>
        <w:t>gồm</w:t>
      </w:r>
      <w:proofErr w:type="spellEnd"/>
      <w:r w:rsidR="00301A28">
        <w:rPr>
          <w:rFonts w:ascii="Times New Roman" w:hAnsi="Times New Roman" w:cs="Times New Roman"/>
          <w:sz w:val="28"/>
          <w:szCs w:val="28"/>
        </w:rPr>
        <w:t xml:space="preserve"> </w:t>
      </w:r>
      <w:r w:rsidR="005141F9">
        <w:rPr>
          <w:rFonts w:ascii="Times New Roman" w:hAnsi="Times New Roman" w:cs="Times New Roman"/>
          <w:sz w:val="28"/>
          <w:szCs w:val="28"/>
        </w:rPr>
        <w:t>2</w:t>
      </w:r>
      <w:r w:rsidR="00301A28">
        <w:rPr>
          <w:rFonts w:ascii="Times New Roman" w:hAnsi="Times New Roman" w:cs="Times New Roman"/>
          <w:sz w:val="28"/>
          <w:szCs w:val="28"/>
        </w:rPr>
        <w:t xml:space="preserve"> p</w:t>
      </w:r>
      <w:proofErr w:type="spellStart"/>
      <w:r w:rsidR="00301A28">
        <w:rPr>
          <w:rFonts w:ascii="Times New Roman" w:hAnsi="Times New Roman" w:cs="Times New Roman"/>
          <w:sz w:val="28"/>
          <w:szCs w:val="28"/>
        </w:rPr>
        <w:t>hần</w:t>
      </w:r>
      <w:proofErr w:type="spellEnd"/>
      <w:r w:rsidR="00301A2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01A28">
        <w:rPr>
          <w:rFonts w:ascii="Times New Roman" w:hAnsi="Times New Roman" w:cs="Times New Roman"/>
          <w:sz w:val="28"/>
          <w:szCs w:val="28"/>
        </w:rPr>
        <w:t>tử</w:t>
      </w:r>
      <w:proofErr w:type="spellEnd"/>
      <w:r w:rsidR="00705E91">
        <w:rPr>
          <w:rFonts w:ascii="Times New Roman" w:hAnsi="Times New Roman" w:cs="Times New Roman"/>
          <w:sz w:val="28"/>
          <w:szCs w:val="28"/>
        </w:rPr>
        <w:t xml:space="preserve">: </w:t>
      </w:r>
    </w:p>
    <w:p w14:paraId="1B6F6F1B" w14:textId="46989A7E" w:rsidR="005141F9" w:rsidRDefault="008B246E" w:rsidP="008B246E">
      <w:pPr>
        <w:pStyle w:val="ListParagraph"/>
        <w:ind w:left="117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705E91" w:rsidRPr="00705E91">
        <w:rPr>
          <w:rFonts w:ascii="Times New Roman" w:hAnsi="Times New Roman" w:cs="Times New Roman"/>
          <w:sz w:val="28"/>
          <w:szCs w:val="28"/>
        </w:rPr>
        <w:t>sample = [[1650, 3],[2000,3]]</w:t>
      </w:r>
      <w:r w:rsidR="0028502D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0FCC1C8" w14:textId="4540C2AD" w:rsidR="00C508D2" w:rsidRPr="0050790C" w:rsidRDefault="0028502D" w:rsidP="008B246E">
      <w:pPr>
        <w:pStyle w:val="ListParagraph"/>
        <w:numPr>
          <w:ilvl w:val="0"/>
          <w:numId w:val="16"/>
        </w:numPr>
        <w:ind w:left="1170"/>
        <w:rPr>
          <w:rFonts w:ascii="Times New Roman" w:hAnsi="Times New Roman" w:cs="Times New Roman"/>
          <w:sz w:val="28"/>
          <w:szCs w:val="28"/>
        </w:rPr>
      </w:pPr>
      <w:r w:rsidRPr="0050790C">
        <w:rPr>
          <w:rFonts w:ascii="Times New Roman" w:hAnsi="Times New Roman" w:cs="Times New Roman"/>
          <w:sz w:val="28"/>
          <w:szCs w:val="28"/>
        </w:rPr>
        <w:t xml:space="preserve">Ta được </w:t>
      </w:r>
      <w:proofErr w:type="spellStart"/>
      <w:r w:rsidRPr="0050790C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50790C">
        <w:rPr>
          <w:rFonts w:ascii="Times New Roman" w:hAnsi="Times New Roman" w:cs="Times New Roman"/>
          <w:sz w:val="28"/>
          <w:szCs w:val="28"/>
        </w:rPr>
        <w:t xml:space="preserve"> dữ </w:t>
      </w:r>
      <w:proofErr w:type="spellStart"/>
      <w:r w:rsidRPr="0050790C">
        <w:rPr>
          <w:rFonts w:ascii="Times New Roman" w:hAnsi="Times New Roman" w:cs="Times New Roman"/>
          <w:sz w:val="28"/>
          <w:szCs w:val="28"/>
        </w:rPr>
        <w:t>liệu</w:t>
      </w:r>
      <w:proofErr w:type="spellEnd"/>
      <w:r w:rsidRPr="005079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90C">
        <w:rPr>
          <w:rFonts w:ascii="Times New Roman" w:hAnsi="Times New Roman" w:cs="Times New Roman"/>
          <w:sz w:val="28"/>
          <w:szCs w:val="28"/>
        </w:rPr>
        <w:t>lưu</w:t>
      </w:r>
      <w:proofErr w:type="spellEnd"/>
      <w:r w:rsidRPr="0050790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0790C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50790C">
        <w:rPr>
          <w:rFonts w:ascii="Times New Roman" w:hAnsi="Times New Roman" w:cs="Times New Roman"/>
          <w:sz w:val="28"/>
          <w:szCs w:val="28"/>
        </w:rPr>
        <w:t xml:space="preserve"> 2 file </w:t>
      </w:r>
      <w:proofErr w:type="spellStart"/>
      <w:r w:rsidRPr="0050790C">
        <w:rPr>
          <w:rFonts w:ascii="Times New Roman" w:hAnsi="Times New Roman" w:cs="Times New Roman"/>
          <w:sz w:val="28"/>
          <w:szCs w:val="28"/>
        </w:rPr>
        <w:t>sau</w:t>
      </w:r>
      <w:proofErr w:type="spellEnd"/>
      <w:r w:rsidR="0050790C">
        <w:rPr>
          <w:rFonts w:ascii="Times New Roman" w:hAnsi="Times New Roman" w:cs="Times New Roman"/>
          <w:sz w:val="28"/>
          <w:szCs w:val="28"/>
        </w:rPr>
        <w:t>:</w:t>
      </w:r>
    </w:p>
    <w:p w14:paraId="1B6033A5" w14:textId="742273C1" w:rsidR="00C33868" w:rsidRPr="00BD0163" w:rsidRDefault="00033A2D" w:rsidP="00BD0163">
      <w:pPr>
        <w:pStyle w:val="Heading1"/>
        <w:numPr>
          <w:ilvl w:val="0"/>
          <w:numId w:val="20"/>
        </w:numPr>
      </w:pPr>
      <w:proofErr w:type="spellStart"/>
      <w:r w:rsidRPr="00BD0163">
        <w:t>Model</w:t>
      </w:r>
      <w:r w:rsidR="00ED78DE" w:rsidRPr="00BD0163">
        <w:t>.json</w:t>
      </w:r>
      <w:proofErr w:type="spellEnd"/>
    </w:p>
    <w:p w14:paraId="4262F7BA" w14:textId="77777777" w:rsidR="00927A31" w:rsidRDefault="00927A31" w:rsidP="00927A31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D166B8C" w14:textId="67DCC815" w:rsidR="00C508D2" w:rsidRDefault="00927A31" w:rsidP="00927A31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r w:rsidRPr="00927A31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0E7EECB3" wp14:editId="134580CA">
            <wp:extent cx="5943600" cy="5397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4AE24" w14:textId="6A38E898" w:rsidR="00927A31" w:rsidRDefault="00927A31" w:rsidP="00927A31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Tạ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đây, ta sẽ thấy được </w:t>
      </w:r>
      <m:oMath>
        <m:r>
          <w:rPr>
            <w:rFonts w:ascii="Cambria Math" w:hAnsi="Cambria Math" w:cs="Times New Roman"/>
            <w:sz w:val="28"/>
            <w:szCs w:val="28"/>
          </w:rPr>
          <m:t>θ</m:t>
        </m:r>
      </m:oMath>
      <w:r w:rsidR="00CB21CB">
        <w:rPr>
          <w:rFonts w:ascii="Times New Roman" w:hAnsi="Times New Roman" w:cs="Times New Roman"/>
          <w:sz w:val="28"/>
          <w:szCs w:val="28"/>
        </w:rPr>
        <w:t xml:space="preserve"> là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một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list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gồm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3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trị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thập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phân </w:t>
      </w:r>
      <w:proofErr w:type="spellStart"/>
      <w:r w:rsidR="00CB21CB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="00CB21CB">
        <w:rPr>
          <w:rFonts w:ascii="Times New Roman" w:hAnsi="Times New Roman" w:cs="Times New Roman"/>
          <w:sz w:val="28"/>
          <w:szCs w:val="28"/>
        </w:rPr>
        <w:t xml:space="preserve"> đó:</w:t>
      </w:r>
    </w:p>
    <w:p w14:paraId="30839689" w14:textId="6DA6B0F9" w:rsidR="00387CCD" w:rsidRDefault="00387CCD" w:rsidP="00387C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Pr="00387CCD">
        <w:rPr>
          <w:rFonts w:ascii="Times New Roman" w:hAnsi="Times New Roman" w:cs="Times New Roman"/>
          <w:sz w:val="28"/>
          <w:szCs w:val="28"/>
        </w:rPr>
        <w:t>340397.96353531966</w:t>
      </w:r>
    </w:p>
    <w:p w14:paraId="2879DEF7" w14:textId="69D2AFCB" w:rsidR="00387CCD" w:rsidRDefault="00387CCD" w:rsidP="00387C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Pr="00387CCD">
        <w:rPr>
          <w:rFonts w:ascii="Times New Roman" w:hAnsi="Times New Roman" w:cs="Times New Roman"/>
          <w:sz w:val="28"/>
          <w:szCs w:val="28"/>
        </w:rPr>
        <w:t>109848.00846025719</w:t>
      </w:r>
    </w:p>
    <w:p w14:paraId="2E3C4CFA" w14:textId="63D714B0" w:rsidR="00CB21CB" w:rsidRDefault="00387CCD" w:rsidP="00387CCD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= </w:t>
      </w:r>
      <w:r w:rsidRPr="00387CCD">
        <w:rPr>
          <w:rFonts w:ascii="Times New Roman" w:hAnsi="Times New Roman" w:cs="Times New Roman"/>
          <w:sz w:val="28"/>
          <w:szCs w:val="28"/>
        </w:rPr>
        <w:t>-5866.454084967861</w:t>
      </w:r>
    </w:p>
    <w:p w14:paraId="5F64EDBE" w14:textId="77777777" w:rsidR="001354FF" w:rsidRDefault="00266DAC" w:rsidP="00927A31">
      <w:pPr>
        <w:pStyle w:val="ListParagraph"/>
        <w:ind w:left="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nhà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dự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đoán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sẽ được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theo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D52F1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="00DD52F1">
        <w:rPr>
          <w:rFonts w:ascii="Times New Roman" w:hAnsi="Times New Roman" w:cs="Times New Roman"/>
          <w:sz w:val="28"/>
          <w:szCs w:val="28"/>
        </w:rPr>
        <w:t xml:space="preserve"> thức: </w:t>
      </w:r>
    </w:p>
    <w:p w14:paraId="181550DB" w14:textId="73D26B49" w:rsidR="001354FF" w:rsidRDefault="00DD52F1" w:rsidP="00F2618A">
      <w:pPr>
        <w:pStyle w:val="ListParagraph"/>
        <w:ind w:left="540"/>
        <w:rPr>
          <w:rFonts w:ascii="Times New Roman" w:eastAsiaTheme="minorEastAsia" w:hAnsi="Times New Roman" w:cs="Times New Roman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price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θ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T</m:t>
            </m:r>
          </m:sup>
        </m:sSup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</w:rPr>
          <m:t>=</m:t>
        </m:r>
      </m:oMath>
      <w:r w:rsidR="00266DAC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1354F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=</m:t>
        </m:r>
      </m:oMath>
      <w:r w:rsidR="001354FF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6A6AC814" w14:textId="43B53C1F" w:rsidR="00F2618A" w:rsidRPr="00F2618A" w:rsidRDefault="00F2618A" w:rsidP="00F2618A">
      <w:pPr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</w:t>
      </w:r>
      <m:oMath>
        <m:r>
          <w:rPr>
            <w:rFonts w:ascii="Cambria Math" w:hAnsi="Cambria Math" w:cs="Times New Roman"/>
            <w:sz w:val="28"/>
            <w:szCs w:val="28"/>
          </w:rPr>
          <m:t>=</m:t>
        </m:r>
      </m:oMath>
      <w:r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Pr="00F2618A">
        <w:rPr>
          <w:rFonts w:ascii="Times New Roman" w:hAnsi="Times New Roman" w:cs="Times New Roman"/>
          <w:sz w:val="28"/>
          <w:szCs w:val="28"/>
        </w:rPr>
        <w:t>340397.96353531966</w:t>
      </w:r>
      <w:r w:rsidRPr="00F2618A">
        <w:rPr>
          <w:rFonts w:ascii="Times New Roman" w:hAnsi="Times New Roman" w:cs="Times New Roman"/>
          <w:sz w:val="28"/>
          <w:szCs w:val="28"/>
        </w:rPr>
        <w:t xml:space="preserve"> + </w:t>
      </w:r>
      <w:r w:rsidRPr="00F2618A">
        <w:rPr>
          <w:rFonts w:ascii="Times New Roman" w:hAnsi="Times New Roman" w:cs="Times New Roman"/>
          <w:sz w:val="28"/>
          <w:szCs w:val="28"/>
        </w:rPr>
        <w:t>109848.0084602571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2618A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2618A">
        <w:rPr>
          <w:rFonts w:ascii="Times New Roman" w:hAnsi="Times New Roman" w:cs="Times New Roman"/>
          <w:sz w:val="28"/>
          <w:szCs w:val="28"/>
        </w:rPr>
        <w:t>5866.454084967861</w:t>
      </w:r>
    </w:p>
    <w:p w14:paraId="4256976D" w14:textId="5FAF9601" w:rsidR="00266DAC" w:rsidRDefault="006F395A" w:rsidP="00927A31">
      <w:pPr>
        <w:pStyle w:val="ListParagraph"/>
        <w:ind w:left="0"/>
        <w:rPr>
          <w:rFonts w:ascii="Times New Roman" w:eastAsiaTheme="minorEastAsia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(</w:t>
      </w:r>
      <w:proofErr w:type="spellStart"/>
      <w:r>
        <w:rPr>
          <w:rFonts w:ascii="Times New Roman" w:hAnsi="Times New Roman" w:cs="Times New Roman"/>
          <w:sz w:val="28"/>
          <w:szCs w:val="28"/>
        </w:rPr>
        <w:t>Tạ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đây </w:t>
      </w:r>
      <w:proofErr w:type="spellStart"/>
      <w:r>
        <w:rPr>
          <w:rFonts w:ascii="Times New Roman" w:hAnsi="Times New Roman" w:cs="Times New Roman"/>
          <w:sz w:val="28"/>
          <w:szCs w:val="28"/>
        </w:rPr>
        <w:t>lượ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ỏ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x</w:t>
      </w:r>
      <w:r>
        <w:rPr>
          <w:rFonts w:ascii="Times New Roman" w:hAnsi="Times New Roman" w:cs="Times New Roman"/>
          <w:sz w:val="28"/>
          <w:szCs w:val="28"/>
          <w:vertAlign w:val="subscript"/>
        </w:rPr>
        <w:t xml:space="preserve">0 </w:t>
      </w:r>
      <w:proofErr w:type="spellStart"/>
      <w:r>
        <w:rPr>
          <w:rFonts w:ascii="Times New Roman" w:hAnsi="Times New Roman" w:cs="Times New Roman"/>
          <w:sz w:val="28"/>
          <w:szCs w:val="28"/>
        </w:rPr>
        <w:t>vì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x</w:t>
      </w:r>
      <w:r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="00927386">
        <w:rPr>
          <w:rFonts w:ascii="Times New Roman" w:hAnsi="Times New Roman" w:cs="Times New Roman"/>
          <w:sz w:val="28"/>
          <w:szCs w:val="28"/>
        </w:rPr>
        <w:t xml:space="preserve"> = 1 được thêm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nhằm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tìm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27386">
        <w:rPr>
          <w:rFonts w:ascii="Times New Roman" w:hAnsi="Times New Roman" w:cs="Times New Roman"/>
          <w:sz w:val="28"/>
          <w:szCs w:val="28"/>
        </w:rPr>
        <w:t>tự</w:t>
      </w:r>
      <w:proofErr w:type="spellEnd"/>
      <w:r w:rsidR="00927386">
        <w:rPr>
          <w:rFonts w:ascii="Times New Roman" w:hAnsi="Times New Roman" w:cs="Times New Roman"/>
          <w:sz w:val="28"/>
          <w:szCs w:val="28"/>
        </w:rPr>
        <w:t xml:space="preserve"> do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θ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="00927386">
        <w:rPr>
          <w:rFonts w:ascii="Times New Roman" w:eastAsiaTheme="minorEastAsia" w:hAnsi="Times New Roman" w:cs="Times New Roman"/>
          <w:sz w:val="28"/>
          <w:szCs w:val="28"/>
        </w:rPr>
        <w:t>)</w:t>
      </w:r>
    </w:p>
    <w:p w14:paraId="6E1A95BA" w14:textId="77777777" w:rsidR="008B246E" w:rsidRPr="006F395A" w:rsidRDefault="008B246E" w:rsidP="00927A31">
      <w:pPr>
        <w:pStyle w:val="ListParagraph"/>
        <w:ind w:left="0"/>
        <w:rPr>
          <w:rFonts w:ascii="Times New Roman" w:hAnsi="Times New Roman" w:cs="Times New Roman"/>
          <w:sz w:val="28"/>
          <w:szCs w:val="28"/>
        </w:rPr>
      </w:pPr>
    </w:p>
    <w:p w14:paraId="18ECD823" w14:textId="797FB9FB" w:rsidR="00ED78DE" w:rsidRPr="00BD0163" w:rsidRDefault="00ED78DE" w:rsidP="00BD0163">
      <w:pPr>
        <w:pStyle w:val="Heading2"/>
        <w:numPr>
          <w:ilvl w:val="0"/>
          <w:numId w:val="20"/>
        </w:numPr>
        <w:rPr>
          <w:sz w:val="32"/>
          <w:szCs w:val="32"/>
        </w:rPr>
      </w:pPr>
      <w:proofErr w:type="spellStart"/>
      <w:r w:rsidRPr="00BD0163">
        <w:rPr>
          <w:sz w:val="32"/>
          <w:szCs w:val="32"/>
        </w:rPr>
        <w:t>Price.json</w:t>
      </w:r>
      <w:proofErr w:type="spellEnd"/>
    </w:p>
    <w:p w14:paraId="265B0F74" w14:textId="77777777" w:rsidR="008B246E" w:rsidRDefault="008B246E" w:rsidP="008B246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BD6B324" w14:textId="53B4BC70" w:rsidR="00927386" w:rsidRDefault="008B246E" w:rsidP="00927386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8B246E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7ADE635" wp14:editId="45657112">
            <wp:extent cx="4762913" cy="33988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339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1017F" w14:textId="39FD9E9A" w:rsidR="00F2618A" w:rsidRDefault="00F2618A" w:rsidP="00F2618A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1BA5B93" w14:textId="2073EE85" w:rsidR="005C6090" w:rsidRDefault="00DE3172" w:rsidP="00DE317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proofErr w:type="spellStart"/>
      <w:r>
        <w:rPr>
          <w:rFonts w:ascii="Times New Roman" w:hAnsi="Times New Roman" w:cs="Times New Roman"/>
          <w:sz w:val="28"/>
          <w:szCs w:val="28"/>
        </w:rPr>
        <w:t>Mộ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ộ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ata được </w:t>
      </w:r>
      <w:proofErr w:type="spellStart"/>
      <w:r>
        <w:rPr>
          <w:rFonts w:ascii="Times New Roman" w:hAnsi="Times New Roman" w:cs="Times New Roman"/>
          <w:sz w:val="28"/>
          <w:szCs w:val="28"/>
        </w:rPr>
        <w:t>lư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ẽ có </w:t>
      </w:r>
      <w:proofErr w:type="spellStart"/>
      <w:r>
        <w:rPr>
          <w:rFonts w:ascii="Times New Roman" w:hAnsi="Times New Roman" w:cs="Times New Roman"/>
          <w:sz w:val="28"/>
          <w:szCs w:val="28"/>
        </w:rPr>
        <w:t>dạ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như </w:t>
      </w:r>
      <w:proofErr w:type="spellStart"/>
      <w:r>
        <w:rPr>
          <w:rFonts w:ascii="Times New Roman" w:hAnsi="Times New Roman" w:cs="Times New Roman"/>
          <w:sz w:val="28"/>
          <w:szCs w:val="28"/>
        </w:rPr>
        <w:t>sau</w:t>
      </w:r>
      <w:proofErr w:type="spellEnd"/>
    </w:p>
    <w:p w14:paraId="6A1274F3" w14:textId="77777777" w:rsidR="002E05CF" w:rsidRDefault="00DE3172" w:rsidP="00EA71E6">
      <w:pPr>
        <w:ind w:left="8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{</w:t>
      </w:r>
    </w:p>
    <w:p w14:paraId="78303BBA" w14:textId="3D40EC46" w:rsidR="002E05CF" w:rsidRDefault="002E05CF" w:rsidP="00EA71E6">
      <w:pPr>
        <w:ind w:left="8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3F547F">
        <w:rPr>
          <w:rFonts w:ascii="Times New Roman" w:hAnsi="Times New Roman" w:cs="Times New Roman"/>
          <w:sz w:val="28"/>
          <w:szCs w:val="28"/>
        </w:rPr>
        <w:t>“</w:t>
      </w:r>
      <w:r w:rsidR="00DE3172">
        <w:rPr>
          <w:rFonts w:ascii="Times New Roman" w:hAnsi="Times New Roman" w:cs="Times New Roman"/>
          <w:sz w:val="28"/>
          <w:szCs w:val="28"/>
        </w:rPr>
        <w:t>size (square feet)</w:t>
      </w:r>
      <w:r w:rsidR="003F547F">
        <w:rPr>
          <w:rFonts w:ascii="Times New Roman" w:hAnsi="Times New Roman" w:cs="Times New Roman"/>
          <w:sz w:val="28"/>
          <w:szCs w:val="28"/>
        </w:rPr>
        <w:t>”: value</w:t>
      </w:r>
      <w:r>
        <w:rPr>
          <w:rFonts w:ascii="Times New Roman" w:hAnsi="Times New Roman" w:cs="Times New Roman"/>
          <w:sz w:val="28"/>
          <w:szCs w:val="28"/>
        </w:rPr>
        <w:t>1</w:t>
      </w:r>
      <w:r w:rsidR="003F547F">
        <w:rPr>
          <w:rFonts w:ascii="Times New Roman" w:hAnsi="Times New Roman" w:cs="Times New Roman"/>
          <w:sz w:val="28"/>
          <w:szCs w:val="28"/>
        </w:rPr>
        <w:t xml:space="preserve">, </w:t>
      </w:r>
    </w:p>
    <w:p w14:paraId="3EE43DAD" w14:textId="77777777" w:rsidR="002E05CF" w:rsidRDefault="002E05CF" w:rsidP="00EA71E6">
      <w:pPr>
        <w:ind w:left="8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3F547F">
        <w:rPr>
          <w:rFonts w:ascii="Times New Roman" w:hAnsi="Times New Roman" w:cs="Times New Roman"/>
          <w:sz w:val="28"/>
          <w:szCs w:val="28"/>
        </w:rPr>
        <w:t>“number of bedrooms”</w:t>
      </w:r>
      <w:r>
        <w:rPr>
          <w:rFonts w:ascii="Times New Roman" w:hAnsi="Times New Roman" w:cs="Times New Roman"/>
          <w:sz w:val="28"/>
          <w:szCs w:val="28"/>
        </w:rPr>
        <w:t xml:space="preserve">: value2, </w:t>
      </w:r>
    </w:p>
    <w:p w14:paraId="6D6955A9" w14:textId="5A7054A1" w:rsidR="003F547F" w:rsidRDefault="002E05CF" w:rsidP="00EA71E6">
      <w:pPr>
        <w:ind w:left="8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“price ($): value3}</w:t>
      </w:r>
    </w:p>
    <w:p w14:paraId="1A9229C7" w14:textId="226B90B0" w:rsidR="00DE3172" w:rsidRDefault="00DE3172" w:rsidP="00EA71E6">
      <w:pPr>
        <w:ind w:left="81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}</w:t>
      </w:r>
    </w:p>
    <w:p w14:paraId="497CB2D3" w14:textId="77777777" w:rsidR="002E05CF" w:rsidRDefault="002E05CF" w:rsidP="00EA71E6">
      <w:pPr>
        <w:ind w:left="1260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Tro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đó:</w:t>
      </w:r>
    </w:p>
    <w:p w14:paraId="139A6E81" w14:textId="510E6813" w:rsidR="002E05CF" w:rsidRPr="00EA71E6" w:rsidRDefault="002E05CF" w:rsidP="00EA71E6">
      <w:pPr>
        <w:pStyle w:val="ListParagraph"/>
        <w:numPr>
          <w:ilvl w:val="0"/>
          <w:numId w:val="18"/>
        </w:numPr>
        <w:ind w:left="1260"/>
        <w:rPr>
          <w:rFonts w:ascii="Times New Roman" w:hAnsi="Times New Roman" w:cs="Times New Roman"/>
          <w:sz w:val="28"/>
          <w:szCs w:val="28"/>
        </w:rPr>
      </w:pPr>
      <w:r w:rsidRPr="00EA71E6">
        <w:rPr>
          <w:rFonts w:ascii="Times New Roman" w:hAnsi="Times New Roman" w:cs="Times New Roman"/>
          <w:sz w:val="28"/>
          <w:szCs w:val="28"/>
        </w:rPr>
        <w:t>“size (square feet)”:</w:t>
      </w:r>
      <w:r w:rsidRPr="00EA71E6">
        <w:rPr>
          <w:rFonts w:ascii="Times New Roman" w:hAnsi="Times New Roman" w:cs="Times New Roman"/>
          <w:sz w:val="28"/>
          <w:szCs w:val="28"/>
        </w:rPr>
        <w:t xml:space="preserve"> là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kích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thước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ngôi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r w:rsidR="00EA71E6" w:rsidRPr="00EA71E6">
        <w:rPr>
          <w:rFonts w:ascii="Times New Roman" w:hAnsi="Times New Roman" w:cs="Times New Roman"/>
          <w:sz w:val="28"/>
          <w:szCs w:val="28"/>
        </w:rPr>
        <w:t xml:space="preserve">nhà cần </w:t>
      </w:r>
      <w:proofErr w:type="spellStart"/>
      <w:r w:rsidR="00EA71E6" w:rsidRPr="00EA71E6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="00EA71E6"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A71E6" w:rsidRPr="00EA71E6">
        <w:rPr>
          <w:rFonts w:ascii="Times New Roman" w:hAnsi="Times New Roman" w:cs="Times New Roman"/>
          <w:sz w:val="28"/>
          <w:szCs w:val="28"/>
        </w:rPr>
        <w:t>giá</w:t>
      </w:r>
      <w:proofErr w:type="spellEnd"/>
    </w:p>
    <w:p w14:paraId="30BB7413" w14:textId="4E46CDF6" w:rsidR="00EA71E6" w:rsidRPr="00EA71E6" w:rsidRDefault="00EA71E6" w:rsidP="00EA71E6">
      <w:pPr>
        <w:pStyle w:val="ListParagraph"/>
        <w:numPr>
          <w:ilvl w:val="0"/>
          <w:numId w:val="18"/>
        </w:numPr>
        <w:ind w:left="1260"/>
        <w:rPr>
          <w:rFonts w:ascii="Times New Roman" w:hAnsi="Times New Roman" w:cs="Times New Roman"/>
          <w:sz w:val="28"/>
          <w:szCs w:val="28"/>
        </w:rPr>
      </w:pPr>
      <w:r w:rsidRPr="00EA71E6">
        <w:rPr>
          <w:rFonts w:ascii="Times New Roman" w:hAnsi="Times New Roman" w:cs="Times New Roman"/>
          <w:sz w:val="28"/>
          <w:szCs w:val="28"/>
        </w:rPr>
        <w:t>“number of bedrooms”:</w:t>
      </w:r>
      <w:r w:rsidRPr="00EA71E6">
        <w:rPr>
          <w:rFonts w:ascii="Times New Roman" w:hAnsi="Times New Roman" w:cs="Times New Roman"/>
          <w:sz w:val="28"/>
          <w:szCs w:val="28"/>
        </w:rPr>
        <w:t xml:space="preserve"> là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số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phòng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ngủ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ngôi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nhà cần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giá</w:t>
      </w:r>
      <w:proofErr w:type="spellEnd"/>
    </w:p>
    <w:p w14:paraId="0D583634" w14:textId="23F8D5C6" w:rsidR="00EA71E6" w:rsidRDefault="00EA71E6" w:rsidP="00EA71E6">
      <w:pPr>
        <w:pStyle w:val="ListParagraph"/>
        <w:numPr>
          <w:ilvl w:val="0"/>
          <w:numId w:val="18"/>
        </w:numPr>
        <w:ind w:left="1260"/>
        <w:rPr>
          <w:rFonts w:ascii="Times New Roman" w:hAnsi="Times New Roman" w:cs="Times New Roman"/>
          <w:sz w:val="28"/>
          <w:szCs w:val="28"/>
        </w:rPr>
      </w:pPr>
      <w:r w:rsidRPr="00EA71E6">
        <w:rPr>
          <w:rFonts w:ascii="Times New Roman" w:hAnsi="Times New Roman" w:cs="Times New Roman"/>
          <w:sz w:val="28"/>
          <w:szCs w:val="28"/>
        </w:rPr>
        <w:t>“price ($):</w:t>
      </w:r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ngôi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nhà cần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sau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khi </w:t>
      </w:r>
      <w:proofErr w:type="spellStart"/>
      <w:r w:rsidRPr="00EA71E6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EA71E6">
        <w:rPr>
          <w:rFonts w:ascii="Times New Roman" w:hAnsi="Times New Roman" w:cs="Times New Roman"/>
          <w:sz w:val="28"/>
          <w:szCs w:val="28"/>
        </w:rPr>
        <w:t xml:space="preserve"> được</w:t>
      </w:r>
    </w:p>
    <w:p w14:paraId="1C2DC474" w14:textId="5CBBEAC8" w:rsidR="00E13C36" w:rsidRPr="00E13C36" w:rsidRDefault="00E13C36" w:rsidP="00E13C36">
      <w:pPr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Tạ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đây, ta thấy rằng </w:t>
      </w:r>
      <w:proofErr w:type="spellStart"/>
      <w:r>
        <w:rPr>
          <w:rFonts w:ascii="Times New Roman" w:hAnsi="Times New Roman" w:cs="Times New Roman"/>
          <w:sz w:val="28"/>
          <w:szCs w:val="28"/>
        </w:rPr>
        <w:t>tro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file </w:t>
      </w:r>
      <w:proofErr w:type="spellStart"/>
      <w:r>
        <w:rPr>
          <w:rFonts w:ascii="Times New Roman" w:hAnsi="Times New Roman" w:cs="Times New Roman"/>
          <w:sz w:val="28"/>
          <w:szCs w:val="28"/>
        </w:rPr>
        <w:t>price.js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ó 2 </w:t>
      </w:r>
      <w:proofErr w:type="spellStart"/>
      <w:r>
        <w:rPr>
          <w:rFonts w:ascii="Times New Roman" w:hAnsi="Times New Roman" w:cs="Times New Roman"/>
          <w:sz w:val="28"/>
          <w:szCs w:val="28"/>
        </w:rPr>
        <w:t>bộ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ữ </w:t>
      </w:r>
      <w:proofErr w:type="spellStart"/>
      <w:r>
        <w:rPr>
          <w:rFonts w:ascii="Times New Roman" w:hAnsi="Times New Roman" w:cs="Times New Roman"/>
          <w:sz w:val="28"/>
          <w:szCs w:val="28"/>
        </w:rPr>
        <w:t>liệu</w:t>
      </w:r>
      <w:proofErr w:type="spellEnd"/>
      <w:r w:rsidR="00E61819">
        <w:rPr>
          <w:rFonts w:ascii="Times New Roman" w:hAnsi="Times New Roman" w:cs="Times New Roman"/>
          <w:sz w:val="28"/>
          <w:szCs w:val="28"/>
        </w:rPr>
        <w:t xml:space="preserve">, vậy đó 2 </w:t>
      </w:r>
      <w:proofErr w:type="spellStart"/>
      <w:r w:rsidR="00E61819">
        <w:rPr>
          <w:rFonts w:ascii="Times New Roman" w:hAnsi="Times New Roman" w:cs="Times New Roman"/>
          <w:sz w:val="28"/>
          <w:szCs w:val="28"/>
        </w:rPr>
        <w:t>dự</w:t>
      </w:r>
      <w:proofErr w:type="spellEnd"/>
      <w:r w:rsidR="00E6181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E61819">
        <w:rPr>
          <w:rFonts w:ascii="Times New Roman" w:hAnsi="Times New Roman" w:cs="Times New Roman"/>
          <w:sz w:val="28"/>
          <w:szCs w:val="28"/>
        </w:rPr>
        <w:t>đoán</w:t>
      </w:r>
      <w:proofErr w:type="spellEnd"/>
      <w:r w:rsidR="00E6181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454BF">
        <w:rPr>
          <w:rFonts w:ascii="Times New Roman" w:hAnsi="Times New Roman" w:cs="Times New Roman"/>
          <w:sz w:val="28"/>
          <w:szCs w:val="28"/>
        </w:rPr>
        <w:t>giá</w:t>
      </w:r>
      <w:proofErr w:type="spellEnd"/>
      <w:r w:rsidR="007454B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454BF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="007454BF">
        <w:rPr>
          <w:rFonts w:ascii="Times New Roman" w:hAnsi="Times New Roman" w:cs="Times New Roman"/>
          <w:sz w:val="28"/>
          <w:szCs w:val="28"/>
        </w:rPr>
        <w:t xml:space="preserve"> </w:t>
      </w:r>
      <w:r w:rsidR="0067330E">
        <w:rPr>
          <w:rFonts w:ascii="Times New Roman" w:hAnsi="Times New Roman" w:cs="Times New Roman"/>
          <w:sz w:val="28"/>
          <w:szCs w:val="28"/>
        </w:rPr>
        <w:t xml:space="preserve">2 </w:t>
      </w:r>
      <w:proofErr w:type="spellStart"/>
      <w:r w:rsidR="0067330E">
        <w:rPr>
          <w:rFonts w:ascii="Times New Roman" w:hAnsi="Times New Roman" w:cs="Times New Roman"/>
          <w:sz w:val="28"/>
          <w:szCs w:val="28"/>
        </w:rPr>
        <w:t>bộ</w:t>
      </w:r>
      <w:proofErr w:type="spellEnd"/>
      <w:r w:rsidR="0067330E">
        <w:rPr>
          <w:rFonts w:ascii="Times New Roman" w:hAnsi="Times New Roman" w:cs="Times New Roman"/>
          <w:sz w:val="28"/>
          <w:szCs w:val="28"/>
        </w:rPr>
        <w:t xml:space="preserve"> sample </w:t>
      </w:r>
      <w:proofErr w:type="spellStart"/>
      <w:r w:rsidR="0067330E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="0067330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7330E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="0067330E">
        <w:rPr>
          <w:rFonts w:ascii="Times New Roman" w:hAnsi="Times New Roman" w:cs="Times New Roman"/>
          <w:sz w:val="28"/>
          <w:szCs w:val="28"/>
        </w:rPr>
        <w:t>.</w:t>
      </w:r>
    </w:p>
    <w:sectPr w:rsidR="00E13C36" w:rsidRPr="00E13C36" w:rsidSect="00C55018">
      <w:pgSz w:w="12240" w:h="15840"/>
      <w:pgMar w:top="540" w:right="1440" w:bottom="1440" w:left="1440" w:header="720" w:footer="720" w:gutter="0"/>
      <w:pgBorders w:display="firstPage"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0F9B4" w14:textId="77777777" w:rsidR="0004767B" w:rsidRDefault="0004767B" w:rsidP="00E84751">
      <w:pPr>
        <w:spacing w:after="0" w:line="240" w:lineRule="auto"/>
      </w:pPr>
      <w:r>
        <w:separator/>
      </w:r>
    </w:p>
  </w:endnote>
  <w:endnote w:type="continuationSeparator" w:id="0">
    <w:p w14:paraId="0C7D9B41" w14:textId="77777777" w:rsidR="0004767B" w:rsidRDefault="0004767B" w:rsidP="00E847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-Bold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Wingdings-Regular">
    <w:altName w:val="Wingdings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03672" w14:textId="77777777" w:rsidR="0004767B" w:rsidRDefault="0004767B" w:rsidP="00E84751">
      <w:pPr>
        <w:spacing w:after="0" w:line="240" w:lineRule="auto"/>
      </w:pPr>
      <w:r>
        <w:separator/>
      </w:r>
    </w:p>
  </w:footnote>
  <w:footnote w:type="continuationSeparator" w:id="0">
    <w:p w14:paraId="76CFF8E9" w14:textId="77777777" w:rsidR="0004767B" w:rsidRDefault="0004767B" w:rsidP="00E847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5B1B"/>
    <w:multiLevelType w:val="hybridMultilevel"/>
    <w:tmpl w:val="16FE4C6C"/>
    <w:lvl w:ilvl="0" w:tplc="636695A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DA35D2"/>
    <w:multiLevelType w:val="hybridMultilevel"/>
    <w:tmpl w:val="E06064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42F0EE1"/>
    <w:multiLevelType w:val="hybridMultilevel"/>
    <w:tmpl w:val="0B60D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0314E4"/>
    <w:multiLevelType w:val="hybridMultilevel"/>
    <w:tmpl w:val="2ABCF6A2"/>
    <w:lvl w:ilvl="0" w:tplc="6922C6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8B6234F"/>
    <w:multiLevelType w:val="hybridMultilevel"/>
    <w:tmpl w:val="6E5E6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B0251"/>
    <w:multiLevelType w:val="hybridMultilevel"/>
    <w:tmpl w:val="997839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B6611C"/>
    <w:multiLevelType w:val="hybridMultilevel"/>
    <w:tmpl w:val="EF202AE2"/>
    <w:lvl w:ilvl="0" w:tplc="7BE8FABE"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F12380"/>
    <w:multiLevelType w:val="hybridMultilevel"/>
    <w:tmpl w:val="2DBE62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B741CC"/>
    <w:multiLevelType w:val="hybridMultilevel"/>
    <w:tmpl w:val="7C509A52"/>
    <w:lvl w:ilvl="0" w:tplc="199CFC5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41DF2"/>
    <w:multiLevelType w:val="hybridMultilevel"/>
    <w:tmpl w:val="E6F61038"/>
    <w:lvl w:ilvl="0" w:tplc="29089B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5B54DC"/>
    <w:multiLevelType w:val="hybridMultilevel"/>
    <w:tmpl w:val="81A8A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B62FF3"/>
    <w:multiLevelType w:val="hybridMultilevel"/>
    <w:tmpl w:val="5A70D71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5050FB4"/>
    <w:multiLevelType w:val="hybridMultilevel"/>
    <w:tmpl w:val="18C82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052248E"/>
    <w:multiLevelType w:val="hybridMultilevel"/>
    <w:tmpl w:val="03DA3942"/>
    <w:lvl w:ilvl="0" w:tplc="29089B52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6A3CBD"/>
    <w:multiLevelType w:val="hybridMultilevel"/>
    <w:tmpl w:val="2CE0F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631904AA"/>
    <w:multiLevelType w:val="hybridMultilevel"/>
    <w:tmpl w:val="B9D6F0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BE1B40"/>
    <w:multiLevelType w:val="hybridMultilevel"/>
    <w:tmpl w:val="C2F82696"/>
    <w:lvl w:ilvl="0" w:tplc="67409E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890C4C"/>
    <w:multiLevelType w:val="hybridMultilevel"/>
    <w:tmpl w:val="FA10FB7E"/>
    <w:lvl w:ilvl="0" w:tplc="13C2527C">
      <w:start w:val="1"/>
      <w:numFmt w:val="decimal"/>
      <w:lvlText w:val="%1)"/>
      <w:lvlJc w:val="left"/>
      <w:pPr>
        <w:ind w:left="720" w:hanging="360"/>
      </w:pPr>
      <w:rPr>
        <w:rFonts w:ascii="Arial-BoldMT" w:hAnsi="Arial-BoldMT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FF13E8"/>
    <w:multiLevelType w:val="hybridMultilevel"/>
    <w:tmpl w:val="03F04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02C48"/>
    <w:multiLevelType w:val="hybridMultilevel"/>
    <w:tmpl w:val="7F3A7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4"/>
  </w:num>
  <w:num w:numId="3">
    <w:abstractNumId w:val="19"/>
  </w:num>
  <w:num w:numId="4">
    <w:abstractNumId w:val="5"/>
  </w:num>
  <w:num w:numId="5">
    <w:abstractNumId w:val="8"/>
  </w:num>
  <w:num w:numId="6">
    <w:abstractNumId w:val="6"/>
  </w:num>
  <w:num w:numId="7">
    <w:abstractNumId w:val="15"/>
  </w:num>
  <w:num w:numId="8">
    <w:abstractNumId w:val="3"/>
  </w:num>
  <w:num w:numId="9">
    <w:abstractNumId w:val="17"/>
  </w:num>
  <w:num w:numId="10">
    <w:abstractNumId w:val="11"/>
  </w:num>
  <w:num w:numId="11">
    <w:abstractNumId w:val="1"/>
  </w:num>
  <w:num w:numId="12">
    <w:abstractNumId w:val="14"/>
  </w:num>
  <w:num w:numId="13">
    <w:abstractNumId w:val="12"/>
  </w:num>
  <w:num w:numId="14">
    <w:abstractNumId w:val="0"/>
  </w:num>
  <w:num w:numId="15">
    <w:abstractNumId w:val="13"/>
  </w:num>
  <w:num w:numId="16">
    <w:abstractNumId w:val="7"/>
  </w:num>
  <w:num w:numId="17">
    <w:abstractNumId w:val="2"/>
  </w:num>
  <w:num w:numId="18">
    <w:abstractNumId w:val="10"/>
  </w:num>
  <w:num w:numId="19">
    <w:abstractNumId w:val="9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TKyNDMxNzAzMrBU0lEKTi0uzszPAykwqgUAcVuPtiwAAAA="/>
  </w:docVars>
  <w:rsids>
    <w:rsidRoot w:val="002E2F19"/>
    <w:rsid w:val="00011349"/>
    <w:rsid w:val="00020DEC"/>
    <w:rsid w:val="000309FB"/>
    <w:rsid w:val="00032CBA"/>
    <w:rsid w:val="00033A2D"/>
    <w:rsid w:val="000444DB"/>
    <w:rsid w:val="0004767B"/>
    <w:rsid w:val="000660B8"/>
    <w:rsid w:val="00081666"/>
    <w:rsid w:val="000B4ADA"/>
    <w:rsid w:val="000F4253"/>
    <w:rsid w:val="001329F3"/>
    <w:rsid w:val="001354FF"/>
    <w:rsid w:val="00166FC0"/>
    <w:rsid w:val="00182506"/>
    <w:rsid w:val="001A3FC8"/>
    <w:rsid w:val="001A5323"/>
    <w:rsid w:val="001A57B4"/>
    <w:rsid w:val="001D5F79"/>
    <w:rsid w:val="001E112C"/>
    <w:rsid w:val="001E6C95"/>
    <w:rsid w:val="002032ED"/>
    <w:rsid w:val="00213EFB"/>
    <w:rsid w:val="0022184A"/>
    <w:rsid w:val="00250971"/>
    <w:rsid w:val="002520B9"/>
    <w:rsid w:val="00266DAC"/>
    <w:rsid w:val="0028502D"/>
    <w:rsid w:val="00294E63"/>
    <w:rsid w:val="002A22D7"/>
    <w:rsid w:val="002A6700"/>
    <w:rsid w:val="002E05CF"/>
    <w:rsid w:val="002E2F19"/>
    <w:rsid w:val="002F4A27"/>
    <w:rsid w:val="00301A28"/>
    <w:rsid w:val="00302D36"/>
    <w:rsid w:val="003058BD"/>
    <w:rsid w:val="00313590"/>
    <w:rsid w:val="00331285"/>
    <w:rsid w:val="00367838"/>
    <w:rsid w:val="00383BA3"/>
    <w:rsid w:val="00387CCD"/>
    <w:rsid w:val="003A3B5E"/>
    <w:rsid w:val="003B6BDB"/>
    <w:rsid w:val="003E1969"/>
    <w:rsid w:val="003F40D4"/>
    <w:rsid w:val="003F547F"/>
    <w:rsid w:val="003F5A1B"/>
    <w:rsid w:val="00415A88"/>
    <w:rsid w:val="0047557B"/>
    <w:rsid w:val="004C320A"/>
    <w:rsid w:val="004C7E9A"/>
    <w:rsid w:val="004D4AFA"/>
    <w:rsid w:val="004D687D"/>
    <w:rsid w:val="004E3C58"/>
    <w:rsid w:val="004F0C92"/>
    <w:rsid w:val="00500CA4"/>
    <w:rsid w:val="00501AB8"/>
    <w:rsid w:val="0050790C"/>
    <w:rsid w:val="005141F9"/>
    <w:rsid w:val="005453E1"/>
    <w:rsid w:val="00562227"/>
    <w:rsid w:val="00577407"/>
    <w:rsid w:val="005A2B47"/>
    <w:rsid w:val="005A75D2"/>
    <w:rsid w:val="005C6090"/>
    <w:rsid w:val="005C7827"/>
    <w:rsid w:val="005D719A"/>
    <w:rsid w:val="005F7EFA"/>
    <w:rsid w:val="00610A78"/>
    <w:rsid w:val="00644085"/>
    <w:rsid w:val="00672A09"/>
    <w:rsid w:val="0067330E"/>
    <w:rsid w:val="00675121"/>
    <w:rsid w:val="00684E98"/>
    <w:rsid w:val="00692606"/>
    <w:rsid w:val="006A2B76"/>
    <w:rsid w:val="006C2E37"/>
    <w:rsid w:val="006C563D"/>
    <w:rsid w:val="006C5B89"/>
    <w:rsid w:val="006E6F3B"/>
    <w:rsid w:val="006F0D5F"/>
    <w:rsid w:val="006F395A"/>
    <w:rsid w:val="00705E91"/>
    <w:rsid w:val="00711C55"/>
    <w:rsid w:val="00713397"/>
    <w:rsid w:val="00732002"/>
    <w:rsid w:val="00741AF0"/>
    <w:rsid w:val="007454BF"/>
    <w:rsid w:val="00746493"/>
    <w:rsid w:val="00754C24"/>
    <w:rsid w:val="00756055"/>
    <w:rsid w:val="00776142"/>
    <w:rsid w:val="00782ED7"/>
    <w:rsid w:val="0079122B"/>
    <w:rsid w:val="007B2A0F"/>
    <w:rsid w:val="007D3B84"/>
    <w:rsid w:val="007D78B0"/>
    <w:rsid w:val="007F6739"/>
    <w:rsid w:val="00836643"/>
    <w:rsid w:val="0084508B"/>
    <w:rsid w:val="008729F6"/>
    <w:rsid w:val="00894397"/>
    <w:rsid w:val="00897472"/>
    <w:rsid w:val="008A6D57"/>
    <w:rsid w:val="008B246E"/>
    <w:rsid w:val="008B76E0"/>
    <w:rsid w:val="008C0FA6"/>
    <w:rsid w:val="008C1171"/>
    <w:rsid w:val="008F310A"/>
    <w:rsid w:val="009118B8"/>
    <w:rsid w:val="00923846"/>
    <w:rsid w:val="00927386"/>
    <w:rsid w:val="00927A31"/>
    <w:rsid w:val="00933ED1"/>
    <w:rsid w:val="00972EA4"/>
    <w:rsid w:val="00976313"/>
    <w:rsid w:val="00980881"/>
    <w:rsid w:val="009815F1"/>
    <w:rsid w:val="00984636"/>
    <w:rsid w:val="00985171"/>
    <w:rsid w:val="009C4B93"/>
    <w:rsid w:val="009D5D19"/>
    <w:rsid w:val="00A200DE"/>
    <w:rsid w:val="00A46A70"/>
    <w:rsid w:val="00A57007"/>
    <w:rsid w:val="00A93556"/>
    <w:rsid w:val="00A95E8F"/>
    <w:rsid w:val="00AC394A"/>
    <w:rsid w:val="00AF64AC"/>
    <w:rsid w:val="00B061D7"/>
    <w:rsid w:val="00B33213"/>
    <w:rsid w:val="00B4749E"/>
    <w:rsid w:val="00B61CA1"/>
    <w:rsid w:val="00B6275B"/>
    <w:rsid w:val="00B92F5C"/>
    <w:rsid w:val="00BA1AFF"/>
    <w:rsid w:val="00BA731B"/>
    <w:rsid w:val="00BB16AD"/>
    <w:rsid w:val="00BC6D60"/>
    <w:rsid w:val="00BC6DB8"/>
    <w:rsid w:val="00BD0163"/>
    <w:rsid w:val="00BE5864"/>
    <w:rsid w:val="00C15D21"/>
    <w:rsid w:val="00C2482A"/>
    <w:rsid w:val="00C250B6"/>
    <w:rsid w:val="00C33868"/>
    <w:rsid w:val="00C43C69"/>
    <w:rsid w:val="00C508D2"/>
    <w:rsid w:val="00C547CD"/>
    <w:rsid w:val="00C55018"/>
    <w:rsid w:val="00C72613"/>
    <w:rsid w:val="00C8572E"/>
    <w:rsid w:val="00C858E6"/>
    <w:rsid w:val="00C93E80"/>
    <w:rsid w:val="00C96632"/>
    <w:rsid w:val="00C97EA3"/>
    <w:rsid w:val="00CA51E0"/>
    <w:rsid w:val="00CA6294"/>
    <w:rsid w:val="00CB21CB"/>
    <w:rsid w:val="00CC560A"/>
    <w:rsid w:val="00D159EC"/>
    <w:rsid w:val="00D404CC"/>
    <w:rsid w:val="00D53FF1"/>
    <w:rsid w:val="00D90D35"/>
    <w:rsid w:val="00DA0D85"/>
    <w:rsid w:val="00DB37ED"/>
    <w:rsid w:val="00DD52F1"/>
    <w:rsid w:val="00DE2FA5"/>
    <w:rsid w:val="00DE3172"/>
    <w:rsid w:val="00DE69B7"/>
    <w:rsid w:val="00DF3D68"/>
    <w:rsid w:val="00E00AC8"/>
    <w:rsid w:val="00E13C36"/>
    <w:rsid w:val="00E31C91"/>
    <w:rsid w:val="00E44DF8"/>
    <w:rsid w:val="00E61819"/>
    <w:rsid w:val="00E626B8"/>
    <w:rsid w:val="00E75F2F"/>
    <w:rsid w:val="00E84751"/>
    <w:rsid w:val="00EA71E6"/>
    <w:rsid w:val="00EA7FAF"/>
    <w:rsid w:val="00EB0502"/>
    <w:rsid w:val="00ED78DE"/>
    <w:rsid w:val="00EE2745"/>
    <w:rsid w:val="00EE3A12"/>
    <w:rsid w:val="00EF402F"/>
    <w:rsid w:val="00EF5A2A"/>
    <w:rsid w:val="00F16989"/>
    <w:rsid w:val="00F2618A"/>
    <w:rsid w:val="00F810EF"/>
    <w:rsid w:val="00F971A6"/>
    <w:rsid w:val="00FA3E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1197B"/>
  <w15:chartTrackingRefBased/>
  <w15:docId w15:val="{64561386-81AE-445F-9887-1245EC9D7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01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16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4751"/>
  </w:style>
  <w:style w:type="paragraph" w:styleId="Footer">
    <w:name w:val="footer"/>
    <w:basedOn w:val="Normal"/>
    <w:link w:val="FooterChar"/>
    <w:uiPriority w:val="99"/>
    <w:unhideWhenUsed/>
    <w:rsid w:val="00E847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4751"/>
  </w:style>
  <w:style w:type="paragraph" w:styleId="ListParagraph">
    <w:name w:val="List Paragraph"/>
    <w:basedOn w:val="Normal"/>
    <w:uiPriority w:val="34"/>
    <w:qFormat/>
    <w:rsid w:val="001A5323"/>
    <w:pPr>
      <w:ind w:left="720"/>
      <w:contextualSpacing/>
    </w:pPr>
  </w:style>
  <w:style w:type="table" w:styleId="TableGrid">
    <w:name w:val="Table Grid"/>
    <w:basedOn w:val="TableNormal"/>
    <w:uiPriority w:val="39"/>
    <w:rsid w:val="00754C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0309FB"/>
    <w:rPr>
      <w:rFonts w:ascii="Garamond" w:hAnsi="Garamond" w:hint="default"/>
      <w:b w:val="0"/>
      <w:bCs w:val="0"/>
      <w:i w:val="0"/>
      <w:iCs w:val="0"/>
      <w:color w:val="000000"/>
      <w:sz w:val="54"/>
      <w:szCs w:val="54"/>
    </w:rPr>
  </w:style>
  <w:style w:type="character" w:customStyle="1" w:styleId="fontstyle21">
    <w:name w:val="fontstyle21"/>
    <w:basedOn w:val="DefaultParagraphFont"/>
    <w:rsid w:val="00E00AC8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EE3A12"/>
    <w:rPr>
      <w:rFonts w:ascii="TimesNewRomanPS-BoldMT" w:hAnsi="TimesNewRomanPS-BoldMT" w:hint="default"/>
      <w:b/>
      <w:bCs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DefaultParagraphFont"/>
    <w:rsid w:val="00EE3A12"/>
    <w:rPr>
      <w:rFonts w:ascii="Wingdings-Regular" w:hAnsi="Wingdings-Regular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41">
    <w:name w:val="fontstyle41"/>
    <w:basedOn w:val="DefaultParagraphFont"/>
    <w:rsid w:val="00EE3A12"/>
    <w:rPr>
      <w:rFonts w:ascii="Arial-BoldMT" w:hAnsi="Arial-BoldMT" w:hint="default"/>
      <w:b/>
      <w:bCs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E6F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F3B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387CC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D01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016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11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6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9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3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7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42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8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2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61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9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8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4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8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04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6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5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1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8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8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3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8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0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5F87A06A6A7E49ADA5CE3540C93D0F" ma:contentTypeVersion="13" ma:contentTypeDescription="Create a new document." ma:contentTypeScope="" ma:versionID="7ab2c209e9ed494810ff29bbbdc0b65d">
  <xsd:schema xmlns:xsd="http://www.w3.org/2001/XMLSchema" xmlns:xs="http://www.w3.org/2001/XMLSchema" xmlns:p="http://schemas.microsoft.com/office/2006/metadata/properties" xmlns:ns3="2d3d58f5-20e8-4d16-8a4a-0d3c25d99ad7" xmlns:ns4="397293a3-53c5-49a4-bf68-890d9bc1e1ab" targetNamespace="http://schemas.microsoft.com/office/2006/metadata/properties" ma:root="true" ma:fieldsID="bef316ff50ff0601bef3d7afeee8c891" ns3:_="" ns4:_="">
    <xsd:import namespace="2d3d58f5-20e8-4d16-8a4a-0d3c25d99ad7"/>
    <xsd:import namespace="397293a3-53c5-49a4-bf68-890d9bc1e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3d58f5-20e8-4d16-8a4a-0d3c25d99a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7293a3-53c5-49a4-bf68-890d9bc1e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16E644-91D5-49AF-8A5A-F8DD86EB10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16A74B-1AD2-413E-B6F7-31957BF34D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9DE976D-5777-4C14-AE4B-E655F473EBB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6E66BB8-5215-4B4D-8250-58376B848A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3d58f5-20e8-4d16-8a4a-0d3c25d99ad7"/>
    <ds:schemaRef ds:uri="397293a3-53c5-49a4-bf68-890d9bc1e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0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ÀNH LUÂN</dc:creator>
  <cp:keywords/>
  <dc:description/>
  <cp:lastModifiedBy>NGUYỄN THÀNH LUÂN</cp:lastModifiedBy>
  <cp:revision>181</cp:revision>
  <cp:lastPrinted>2021-10-17T12:33:00Z</cp:lastPrinted>
  <dcterms:created xsi:type="dcterms:W3CDTF">2021-05-25T03:49:00Z</dcterms:created>
  <dcterms:modified xsi:type="dcterms:W3CDTF">2021-11-04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5F87A06A6A7E49ADA5CE3540C93D0F</vt:lpwstr>
  </property>
</Properties>
</file>